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4B338" w14:textId="77777777" w:rsidR="008414C3" w:rsidRPr="00BB3153" w:rsidRDefault="008414C3" w:rsidP="008414C3">
      <w:pPr>
        <w:shd w:val="clear" w:color="auto" w:fill="FFFFFF"/>
        <w:spacing w:after="0" w:line="450" w:lineRule="atLeast"/>
        <w:jc w:val="center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The Unitarian Universalist Congregation of the Palisades</w:t>
      </w:r>
    </w:p>
    <w:p w14:paraId="3F0C5212" w14:textId="77777777" w:rsidR="008414C3" w:rsidRPr="00BB3153" w:rsidRDefault="008414C3" w:rsidP="008414C3">
      <w:pPr>
        <w:shd w:val="clear" w:color="auto" w:fill="FFFFFF"/>
        <w:spacing w:after="0" w:line="450" w:lineRule="atLeast"/>
        <w:jc w:val="center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The Gift of Acceptance: Lessons</w:t>
      </w:r>
      <w:r w:rsidR="000E6D14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 xml:space="preserve"> I Learned</w:t>
      </w: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 xml:space="preserve"> </w:t>
      </w:r>
      <w:r w:rsidR="000E6D14" w:rsidRPr="000E6D14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f</w:t>
      </w: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rom My Mother</w:t>
      </w:r>
    </w:p>
    <w:p w14:paraId="56B55780" w14:textId="77777777" w:rsidR="008414C3" w:rsidRPr="00BB3153" w:rsidRDefault="008414C3" w:rsidP="008414C3">
      <w:pPr>
        <w:shd w:val="clear" w:color="auto" w:fill="FFFFFF"/>
        <w:spacing w:after="0" w:line="450" w:lineRule="atLeast"/>
        <w:jc w:val="center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Sunday, July 7</w:t>
      </w: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:vertAlign w:val="superscript"/>
          <w14:ligatures w14:val="none"/>
        </w:rPr>
        <w:t>th</w:t>
      </w:r>
      <w:proofErr w:type="gramStart"/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 2024</w:t>
      </w:r>
      <w:proofErr w:type="gramEnd"/>
    </w:p>
    <w:p w14:paraId="05EAB6F9" w14:textId="77777777" w:rsidR="008414C3" w:rsidRPr="00BB3153" w:rsidRDefault="008414C3" w:rsidP="008414C3">
      <w:pPr>
        <w:shd w:val="clear" w:color="auto" w:fill="FFFFFF"/>
        <w:spacing w:after="0" w:line="450" w:lineRule="atLeast"/>
        <w:jc w:val="center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:bdr w:val="none" w:sz="0" w:space="0" w:color="auto" w:frame="1"/>
          <w:lang w:val="it-IT"/>
          <w14:ligatures w14:val="none"/>
        </w:rPr>
        <w:t>Rev. </w:t>
      </w:r>
      <w:r w:rsidRPr="00BB3153"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  <w:t>Dr. Sandra Coppola</w:t>
      </w:r>
    </w:p>
    <w:p w14:paraId="187A3066" w14:textId="77777777" w:rsidR="002E0DEC" w:rsidRPr="000E6D14" w:rsidRDefault="008414C3" w:rsidP="002A7BC4">
      <w:pPr>
        <w:shd w:val="clear" w:color="auto" w:fill="FFFFFF"/>
        <w:spacing w:after="0" w:line="450" w:lineRule="atLeast"/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>                                                                                                          </w:t>
      </w:r>
    </w:p>
    <w:p w14:paraId="229F668A" w14:textId="77777777" w:rsidR="000E6D14" w:rsidRDefault="008414C3" w:rsidP="000E6D14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P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relude</w:t>
      </w:r>
    </w:p>
    <w:p w14:paraId="582D796C" w14:textId="77777777" w:rsidR="008414C3" w:rsidRPr="000E6D14" w:rsidRDefault="00C225E6" w:rsidP="000E6D14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Secret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O’Life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by James Taylor</w:t>
      </w:r>
    </w:p>
    <w:p w14:paraId="63981466" w14:textId="77777777" w:rsidR="002A7BC4" w:rsidRPr="000E6D14" w:rsidRDefault="002A7BC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5C538A09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W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elcome and Land Acknowledgment</w:t>
      </w:r>
    </w:p>
    <w:p w14:paraId="0BE35437" w14:textId="77777777" w:rsidR="002A7BC4" w:rsidRPr="000E6D14" w:rsidRDefault="002A7BC4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</w:p>
    <w:p w14:paraId="2B226666" w14:textId="77777777" w:rsidR="008414C3" w:rsidRPr="000E6D14" w:rsidRDefault="008414C3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C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all to Mindfulness</w:t>
      </w: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 xml:space="preserve"> </w:t>
      </w:r>
    </w:p>
    <w:p w14:paraId="61BF152B" w14:textId="77777777" w:rsidR="002A7BC4" w:rsidRPr="00BB3153" w:rsidRDefault="002A7BC4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</w:p>
    <w:p w14:paraId="7A9C02B6" w14:textId="77777777" w:rsidR="002E0DEC" w:rsidRPr="000E6D14" w:rsidRDefault="008414C3" w:rsidP="002A7BC4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C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halice Lighting</w:t>
      </w: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 xml:space="preserve"> </w:t>
      </w:r>
    </w:p>
    <w:p w14:paraId="4E20F621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 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A Symbol of Learning and Love</w:t>
      </w: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 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by Elizabeth Harding</w:t>
      </w:r>
    </w:p>
    <w:p w14:paraId="618F2D1F" w14:textId="77777777" w:rsidR="008414C3" w:rsidRPr="00BB3153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4CC2F5FF" w14:textId="77777777" w:rsidR="002E0DEC" w:rsidRPr="000E6D14" w:rsidRDefault="008414C3" w:rsidP="0028089A">
      <w:pPr>
        <w:shd w:val="clear" w:color="auto" w:fill="FFFFFF"/>
        <w:spacing w:after="0" w:line="240" w:lineRule="auto"/>
        <w:outlineLvl w:val="0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kern w:val="36"/>
          <w:sz w:val="28"/>
          <w:szCs w:val="28"/>
          <w:bdr w:val="none" w:sz="0" w:space="0" w:color="auto" w:frame="1"/>
          <w14:ligatures w14:val="none"/>
        </w:rPr>
        <w:t>W</w:t>
      </w:r>
      <w:r w:rsidR="002A7BC4" w:rsidRPr="000E6D14">
        <w:rPr>
          <w:rFonts w:asciiTheme="minorBidi" w:eastAsia="Times New Roman" w:hAnsiTheme="minorBidi"/>
          <w:b/>
          <w:bCs/>
          <w:kern w:val="36"/>
          <w:sz w:val="28"/>
          <w:szCs w:val="28"/>
          <w:bdr w:val="none" w:sz="0" w:space="0" w:color="auto" w:frame="1"/>
          <w14:ligatures w14:val="none"/>
        </w:rPr>
        <w:t>elcome Newcomers</w:t>
      </w:r>
      <w:r w:rsidRPr="00BB3153">
        <w:rPr>
          <w:rFonts w:asciiTheme="minorBidi" w:eastAsia="Times New Roman" w:hAnsiTheme="minorBidi"/>
          <w:color w:val="0F4761"/>
          <w:kern w:val="36"/>
          <w:sz w:val="28"/>
          <w:szCs w:val="28"/>
          <w:bdr w:val="none" w:sz="0" w:space="0" w:color="auto" w:frame="1"/>
          <w14:ligatures w14:val="none"/>
        </w:rPr>
        <w:br/>
      </w:r>
      <w:r w:rsidRPr="00BB3153">
        <w:rPr>
          <w:rFonts w:asciiTheme="minorBidi" w:eastAsia="Times New Roman" w:hAnsiTheme="minorBidi"/>
          <w:color w:val="0F4761"/>
          <w:kern w:val="36"/>
          <w:sz w:val="28"/>
          <w:szCs w:val="28"/>
          <w:bdr w:val="none" w:sz="0" w:space="0" w:color="auto" w:frame="1"/>
          <w14:ligatures w14:val="none"/>
        </w:rPr>
        <w:br/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Hymn</w:t>
      </w:r>
    </w:p>
    <w:p w14:paraId="6E641B83" w14:textId="77777777" w:rsidR="008414C3" w:rsidRPr="000E6D14" w:rsidRDefault="008414C3" w:rsidP="0028089A">
      <w:pPr>
        <w:shd w:val="clear" w:color="auto" w:fill="FFFFFF"/>
        <w:spacing w:after="0" w:line="240" w:lineRule="auto"/>
        <w:outlineLvl w:val="0"/>
        <w:rPr>
          <w:rFonts w:asciiTheme="minorBidi" w:eastAsia="Times New Roman" w:hAnsiTheme="minorBidi"/>
          <w:color w:val="0F4761"/>
          <w:kern w:val="36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There’s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a River Fl</w:t>
      </w: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owing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in </w:t>
      </w:r>
      <w:r w:rsidR="002E0DEC"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My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Soul </w:t>
      </w:r>
      <w:r w:rsidR="00DD415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by Alexandra </w:t>
      </w:r>
      <w:proofErr w:type="spellStart"/>
      <w:r w:rsidR="00DD415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Berrocat</w:t>
      </w:r>
      <w:proofErr w:type="spellEnd"/>
    </w:p>
    <w:p w14:paraId="118075AA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082EC504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R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eading</w:t>
      </w:r>
    </w:p>
    <w:p w14:paraId="0548DE28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C87130">
        <w:rPr>
          <w:rStyle w:val="Emphasis"/>
          <w:rFonts w:asciiTheme="minorBidi" w:hAnsiTheme="minorBidi"/>
          <w:i w:val="0"/>
          <w:iCs w:val="0"/>
          <w:color w:val="323239"/>
          <w:sz w:val="28"/>
          <w:szCs w:val="28"/>
        </w:rPr>
        <w:t>Fear,</w:t>
      </w:r>
      <w:r w:rsidRPr="000E6D14">
        <w:rPr>
          <w:rFonts w:asciiTheme="minorBidi" w:hAnsiTheme="minorBidi"/>
          <w:color w:val="323239"/>
          <w:sz w:val="28"/>
          <w:szCs w:val="28"/>
        </w:rPr>
        <w:t> by Khalil Gibran</w:t>
      </w:r>
    </w:p>
    <w:p w14:paraId="577F64BE" w14:textId="77777777" w:rsidR="002A7BC4" w:rsidRPr="000E6D14" w:rsidRDefault="002A7BC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4D48C06A" w14:textId="77777777" w:rsidR="002E0DEC" w:rsidRDefault="008414C3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J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oys and Concerns</w:t>
      </w:r>
    </w:p>
    <w:p w14:paraId="7B0A71DB" w14:textId="77777777" w:rsidR="00DD4154" w:rsidRDefault="00DD415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</w:p>
    <w:p w14:paraId="5ABEC61C" w14:textId="77777777" w:rsidR="00DD4154" w:rsidRPr="000E6D14" w:rsidRDefault="00DD415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Meditation</w:t>
      </w:r>
    </w:p>
    <w:p w14:paraId="63C2FB35" w14:textId="77777777" w:rsidR="002A7BC4" w:rsidRPr="000E6D14" w:rsidRDefault="002A7BC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4A2C14B1" w14:textId="77777777" w:rsidR="002E0DEC" w:rsidRPr="000E6D14" w:rsidRDefault="002A7BC4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b/>
          <w:bCs/>
          <w:kern w:val="0"/>
          <w:sz w:val="28"/>
          <w:szCs w:val="28"/>
          <w:bdr w:val="none" w:sz="0" w:space="0" w:color="auto" w:frame="1"/>
          <w14:ligatures w14:val="none"/>
        </w:rPr>
        <w:t>Interlude</w:t>
      </w:r>
    </w:p>
    <w:p w14:paraId="1822AE7C" w14:textId="77777777" w:rsidR="008414C3" w:rsidRPr="00C87130" w:rsidRDefault="008414C3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Hands</w:t>
      </w:r>
      <w:r w:rsidRPr="00C87130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by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Jewel</w:t>
      </w:r>
    </w:p>
    <w:p w14:paraId="058C78E8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7907160C" w14:textId="77777777" w:rsidR="002E0DEC" w:rsidRPr="000E6D14" w:rsidRDefault="002E0DEC" w:rsidP="002E0DEC">
      <w:pPr>
        <w:shd w:val="clear" w:color="auto" w:fill="FFFFFF"/>
        <w:spacing w:after="0" w:line="450" w:lineRule="atLeast"/>
        <w:ind w:left="90" w:hanging="90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1FE5CC4A" w14:textId="77777777" w:rsidR="002E0DEC" w:rsidRPr="000E6D14" w:rsidRDefault="002E0DEC" w:rsidP="002E0DEC">
      <w:pPr>
        <w:shd w:val="clear" w:color="auto" w:fill="FFFFFF"/>
        <w:spacing w:after="0" w:line="450" w:lineRule="atLeast"/>
        <w:ind w:left="90" w:hanging="90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4DDAE529" w14:textId="77777777" w:rsidR="002A7BC4" w:rsidRPr="000E6D14" w:rsidRDefault="008414C3" w:rsidP="002E0DEC">
      <w:pPr>
        <w:shd w:val="clear" w:color="auto" w:fill="FFFFFF"/>
        <w:spacing w:after="0" w:line="450" w:lineRule="atLeast"/>
        <w:ind w:left="90" w:hanging="90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S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ermon</w:t>
      </w:r>
    </w:p>
    <w:p w14:paraId="61962B29" w14:textId="77777777" w:rsidR="002E0DEC" w:rsidRPr="000E6D14" w:rsidRDefault="002A7BC4" w:rsidP="002E0DEC">
      <w:pPr>
        <w:shd w:val="clear" w:color="auto" w:fill="FFFFFF"/>
        <w:spacing w:after="0" w:line="450" w:lineRule="atLeast"/>
        <w:ind w:left="90" w:hanging="90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Special Guest:</w:t>
      </w:r>
      <w:r w:rsidR="008414C3"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 xml:space="preserve"> </w:t>
      </w:r>
      <w:r w:rsidR="002E0DEC"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Rev. Dr. Sandra Coppola</w:t>
      </w:r>
    </w:p>
    <w:p w14:paraId="5902B8DB" w14:textId="77777777" w:rsidR="002E0DEC" w:rsidRPr="000E6D14" w:rsidRDefault="008414C3" w:rsidP="002E0DEC">
      <w:pPr>
        <w:shd w:val="clear" w:color="auto" w:fill="FFFFFF"/>
        <w:spacing w:after="0" w:line="450" w:lineRule="atLeast"/>
        <w:ind w:left="90" w:hanging="90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The Gift of Acceptance: Lessons I </w:t>
      </w: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Learned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 </w:t>
      </w:r>
      <w:r w:rsidR="000E6D14"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from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 My Mother</w:t>
      </w:r>
    </w:p>
    <w:p w14:paraId="587A9827" w14:textId="77777777" w:rsidR="002E0DEC" w:rsidRPr="00BB3153" w:rsidRDefault="002E0DEC" w:rsidP="002E0DEC">
      <w:pPr>
        <w:shd w:val="clear" w:color="auto" w:fill="FFFFFF"/>
        <w:spacing w:after="0" w:line="450" w:lineRule="atLeast"/>
        <w:ind w:left="90" w:hanging="90"/>
        <w:rPr>
          <w:rFonts w:asciiTheme="minorBidi" w:hAnsiTheme="minorBidi"/>
          <w:color w:val="000000"/>
          <w:sz w:val="28"/>
          <w:szCs w:val="28"/>
          <w:shd w:val="clear" w:color="auto" w:fill="FFFFFF"/>
        </w:rPr>
      </w:pPr>
    </w:p>
    <w:p w14:paraId="722BEDE7" w14:textId="77777777" w:rsidR="008414C3" w:rsidRPr="00BB3153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O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ffering and Offertory</w:t>
      </w:r>
    </w:p>
    <w:p w14:paraId="1A5299AD" w14:textId="77777777" w:rsidR="008414C3" w:rsidRPr="000E6D14" w:rsidRDefault="00000000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hyperlink r:id="rId4" w:history="1">
        <w:r w:rsidR="008414C3" w:rsidRPr="00BB3153">
          <w:rPr>
            <w:rFonts w:asciiTheme="minorBidi" w:eastAsia="Times New Roman" w:hAnsiTheme="minorBidi"/>
            <w:color w:val="000000"/>
            <w:kern w:val="0"/>
            <w:sz w:val="28"/>
            <w:szCs w:val="28"/>
            <w:u w:val="single"/>
            <w:bdr w:val="none" w:sz="0" w:space="0" w:color="auto" w:frame="1"/>
            <w14:ligatures w14:val="none"/>
          </w:rPr>
          <w:t>https://uucpalisades.org/product/make-a-donation-to-uucp/</w:t>
        </w:r>
      </w:hyperlink>
    </w:p>
    <w:p w14:paraId="6DDE44E8" w14:textId="77777777" w:rsidR="002E0DEC" w:rsidRPr="000E6D14" w:rsidRDefault="002E0DEC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</w:p>
    <w:p w14:paraId="030667EE" w14:textId="77777777" w:rsidR="002E0DEC" w:rsidRPr="000E6D14" w:rsidRDefault="002E0DEC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A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nnouncements</w:t>
      </w:r>
    </w:p>
    <w:p w14:paraId="27CDBB74" w14:textId="77777777" w:rsidR="002E0DEC" w:rsidRPr="000E6D14" w:rsidRDefault="002E0DEC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Co-Presidents: Arlene Holpp Scalia </w:t>
      </w: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and Deborah Singer Pires</w:t>
      </w:r>
    </w:p>
    <w:p w14:paraId="1A9D0825" w14:textId="77777777" w:rsidR="002E0DEC" w:rsidRPr="000E6D14" w:rsidRDefault="002E0DEC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</w:p>
    <w:p w14:paraId="154E23FF" w14:textId="77777777" w:rsidR="00456FAF" w:rsidRPr="00BB3153" w:rsidRDefault="00456FAF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C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losing Words and Chalice Extinguishing</w:t>
      </w:r>
    </w:p>
    <w:p w14:paraId="71C7BC15" w14:textId="77777777" w:rsidR="008414C3" w:rsidRPr="00BB3153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 </w:t>
      </w:r>
    </w:p>
    <w:p w14:paraId="168778A7" w14:textId="77777777" w:rsidR="002E0DEC" w:rsidRPr="000E6D14" w:rsidRDefault="008414C3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i/>
          <w:iCs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BB3153">
        <w:rPr>
          <w:rFonts w:asciiTheme="minorBidi" w:eastAsia="Times New Roman" w:hAnsiTheme="minorBidi"/>
          <w:color w:val="D41876"/>
          <w:kern w:val="0"/>
          <w:sz w:val="28"/>
          <w:szCs w:val="28"/>
          <w:bdr w:val="none" w:sz="0" w:space="0" w:color="auto" w:frame="1"/>
          <w14:ligatures w14:val="none"/>
        </w:rPr>
        <w:t> </w:t>
      </w: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P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ostlude</w:t>
      </w: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  <w:t> </w:t>
      </w:r>
    </w:p>
    <w:p w14:paraId="662C5E6E" w14:textId="77777777" w:rsidR="008414C3" w:rsidRPr="000E6D14" w:rsidRDefault="008414C3" w:rsidP="002E0DEC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 Kind and Generous- </w:t>
      </w:r>
      <w:r w:rsidR="002E0DEC" w:rsidRPr="000E6D14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 xml:space="preserve">by </w:t>
      </w: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Natalie Merchant</w:t>
      </w:r>
    </w:p>
    <w:p w14:paraId="4F2F91E7" w14:textId="77777777" w:rsidR="008414C3" w:rsidRPr="000E6D14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</w:p>
    <w:p w14:paraId="6EFD32FE" w14:textId="77777777" w:rsidR="008414C3" w:rsidRPr="000E6D14" w:rsidRDefault="008414C3" w:rsidP="00CA20AF">
      <w:pPr>
        <w:shd w:val="clear" w:color="auto" w:fill="FFFFFF"/>
        <w:spacing w:after="0" w:line="450" w:lineRule="atLeast"/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C</w:t>
      </w:r>
      <w:r w:rsidR="002A7BC4" w:rsidRPr="000E6D14">
        <w:rPr>
          <w:rFonts w:asciiTheme="minorBidi" w:eastAsia="Times New Roman" w:hAnsiTheme="minorBidi"/>
          <w:b/>
          <w:bCs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halice Extinguishing</w:t>
      </w:r>
    </w:p>
    <w:p w14:paraId="029A1F95" w14:textId="77777777" w:rsidR="008414C3" w:rsidRPr="00BB3153" w:rsidRDefault="008414C3" w:rsidP="008414C3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6DBA3A6B" w14:textId="77777777" w:rsidR="008414C3" w:rsidRDefault="008414C3" w:rsidP="008414C3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  <w:t>Now May the Love of Truth Guide You</w:t>
      </w:r>
      <w:r w:rsidRPr="000E6D14"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  <w:t xml:space="preserve"> </w:t>
      </w:r>
      <w:r w:rsidRPr="00BB3153"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  <w:t>by Jane Maudlin</w:t>
      </w:r>
    </w:p>
    <w:p w14:paraId="1C6009EB" w14:textId="77777777" w:rsidR="00C87130" w:rsidRDefault="00C87130" w:rsidP="008414C3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</w:p>
    <w:p w14:paraId="2B694E45" w14:textId="77777777" w:rsidR="00C87130" w:rsidRPr="00BB3153" w:rsidRDefault="00C87130" w:rsidP="008414C3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</w:p>
    <w:p w14:paraId="01EC7500" w14:textId="77777777" w:rsidR="008414C3" w:rsidRPr="00BB3153" w:rsidRDefault="008414C3" w:rsidP="008414C3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</w:p>
    <w:p w14:paraId="675142DC" w14:textId="77777777" w:rsidR="008414C3" w:rsidRPr="00BB3153" w:rsidRDefault="008414C3" w:rsidP="008414C3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  <w:t> </w:t>
      </w:r>
    </w:p>
    <w:p w14:paraId="337EE52A" w14:textId="77777777" w:rsidR="008414C3" w:rsidRPr="00BB3153" w:rsidRDefault="008414C3" w:rsidP="00CA20AF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42424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:bdr w:val="none" w:sz="0" w:space="0" w:color="auto" w:frame="1"/>
          <w14:ligatures w14:val="none"/>
        </w:rPr>
        <w:t>Go in Peace</w:t>
      </w:r>
    </w:p>
    <w:p w14:paraId="262A54AD" w14:textId="77777777" w:rsidR="00EC61AB" w:rsidRPr="000E6D14" w:rsidRDefault="00EC61AB">
      <w:pPr>
        <w:rPr>
          <w:rFonts w:asciiTheme="minorBidi" w:hAnsiTheme="minorBidi"/>
          <w:sz w:val="28"/>
          <w:szCs w:val="28"/>
        </w:rPr>
      </w:pPr>
    </w:p>
    <w:p w14:paraId="40FF3136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</w:p>
    <w:p w14:paraId="190FBF95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</w:p>
    <w:p w14:paraId="0C357E3D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</w:p>
    <w:p w14:paraId="7B38AC18" w14:textId="77777777" w:rsidR="005E7099" w:rsidRPr="000E6D14" w:rsidRDefault="005E7099">
      <w:pPr>
        <w:rPr>
          <w:rFonts w:asciiTheme="minorBidi" w:hAnsiTheme="minorBidi"/>
          <w:sz w:val="28"/>
          <w:szCs w:val="28"/>
        </w:rPr>
      </w:pPr>
    </w:p>
    <w:p w14:paraId="482F0EED" w14:textId="77777777" w:rsidR="005E7099" w:rsidRPr="000E6D14" w:rsidRDefault="005E7099">
      <w:pPr>
        <w:rPr>
          <w:rFonts w:asciiTheme="minorBidi" w:hAnsiTheme="minorBidi"/>
          <w:sz w:val="28"/>
          <w:szCs w:val="28"/>
        </w:rPr>
      </w:pPr>
    </w:p>
    <w:p w14:paraId="505C7DD4" w14:textId="77777777" w:rsidR="005E7099" w:rsidRPr="000E6D14" w:rsidRDefault="005E7099">
      <w:pPr>
        <w:rPr>
          <w:rFonts w:asciiTheme="minorBidi" w:hAnsiTheme="minorBidi"/>
          <w:sz w:val="28"/>
          <w:szCs w:val="28"/>
        </w:rPr>
      </w:pPr>
    </w:p>
    <w:p w14:paraId="0753FECB" w14:textId="77777777" w:rsidR="005E7099" w:rsidRPr="000E6D14" w:rsidRDefault="005E7099">
      <w:pPr>
        <w:rPr>
          <w:rFonts w:asciiTheme="minorBidi" w:hAnsiTheme="minorBidi"/>
          <w:sz w:val="28"/>
          <w:szCs w:val="28"/>
        </w:rPr>
      </w:pPr>
    </w:p>
    <w:p w14:paraId="3C625DE1" w14:textId="77777777" w:rsidR="005E7099" w:rsidRPr="000E6D14" w:rsidRDefault="005E7099">
      <w:pPr>
        <w:rPr>
          <w:rFonts w:asciiTheme="minorBidi" w:hAnsiTheme="minorBidi"/>
          <w:sz w:val="28"/>
          <w:szCs w:val="28"/>
        </w:rPr>
      </w:pPr>
    </w:p>
    <w:p w14:paraId="24B85A0E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  <w:r w:rsidRPr="000E6D14">
        <w:rPr>
          <w:rFonts w:asciiTheme="minorBidi" w:hAnsiTheme="minorBidi"/>
          <w:sz w:val="28"/>
          <w:szCs w:val="28"/>
        </w:rPr>
        <w:t>SONGS</w:t>
      </w:r>
    </w:p>
    <w:p w14:paraId="4F639258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</w:p>
    <w:p w14:paraId="39F209D8" w14:textId="77777777" w:rsidR="00C225E6" w:rsidRPr="000E6D14" w:rsidRDefault="00C225E6" w:rsidP="00C225E6">
      <w:pPr>
        <w:shd w:val="clear" w:color="auto" w:fill="FFFFFF"/>
        <w:spacing w:after="0" w:line="450" w:lineRule="atLeast"/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>Secret O</w:t>
      </w:r>
      <w:r w:rsidRPr="000E6D14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>’</w:t>
      </w:r>
      <w:r w:rsidRPr="00BB3153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 xml:space="preserve"> Life</w:t>
      </w:r>
      <w:r w:rsidR="0028089A" w:rsidRPr="000E6D14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 xml:space="preserve"> by</w:t>
      </w:r>
      <w:r w:rsidRPr="00BB3153"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  <w:t xml:space="preserve"> James Taylor</w:t>
      </w:r>
    </w:p>
    <w:p w14:paraId="15706F13" w14:textId="77777777" w:rsidR="00C225E6" w:rsidRPr="000E6D14" w:rsidRDefault="00C225E6" w:rsidP="00C225E6">
      <w:pPr>
        <w:shd w:val="clear" w:color="auto" w:fill="FFFFFF"/>
        <w:spacing w:after="0" w:line="450" w:lineRule="atLeast"/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14:ligatures w14:val="none"/>
        </w:rPr>
      </w:pPr>
    </w:p>
    <w:p w14:paraId="1561E9F2" w14:textId="77777777" w:rsidR="00C225E6" w:rsidRPr="000E6D14" w:rsidRDefault="00C225E6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  <w:r w:rsidRPr="000E6D14">
        <w:rPr>
          <w:rFonts w:asciiTheme="minorBidi" w:hAnsiTheme="minorBidi"/>
          <w:sz w:val="28"/>
          <w:szCs w:val="28"/>
        </w:rPr>
        <w:t>The secret of life</w:t>
      </w:r>
      <w:r w:rsidRPr="000E6D14">
        <w:rPr>
          <w:rFonts w:asciiTheme="minorBidi" w:hAnsiTheme="minorBidi"/>
          <w:sz w:val="28"/>
          <w:szCs w:val="28"/>
        </w:rPr>
        <w:br/>
        <w:t>Is enjoying the passage of time.</w:t>
      </w:r>
      <w:r w:rsidRPr="000E6D14">
        <w:rPr>
          <w:rFonts w:asciiTheme="minorBidi" w:hAnsiTheme="minorBidi"/>
          <w:sz w:val="28"/>
          <w:szCs w:val="28"/>
        </w:rPr>
        <w:br/>
        <w:t>Any fool can do it,</w:t>
      </w:r>
      <w:r w:rsidRPr="000E6D14">
        <w:rPr>
          <w:rFonts w:asciiTheme="minorBidi" w:hAnsiTheme="minorBidi"/>
          <w:sz w:val="28"/>
          <w:szCs w:val="28"/>
        </w:rPr>
        <w:br/>
        <w:t xml:space="preserve">There </w:t>
      </w:r>
      <w:proofErr w:type="spellStart"/>
      <w:r w:rsidRPr="000E6D14">
        <w:rPr>
          <w:rFonts w:asciiTheme="minorBidi" w:hAnsiTheme="minorBidi"/>
          <w:sz w:val="28"/>
          <w:szCs w:val="28"/>
        </w:rPr>
        <w:t>ain't</w:t>
      </w:r>
      <w:proofErr w:type="spellEnd"/>
      <w:r w:rsidRPr="000E6D14">
        <w:rPr>
          <w:rFonts w:asciiTheme="minorBidi" w:hAnsiTheme="minorBidi"/>
          <w:sz w:val="28"/>
          <w:szCs w:val="28"/>
        </w:rPr>
        <w:t xml:space="preserve"> nothing to it.</w:t>
      </w:r>
      <w:r w:rsidRPr="000E6D14">
        <w:rPr>
          <w:rFonts w:asciiTheme="minorBidi" w:hAnsiTheme="minorBidi"/>
          <w:sz w:val="28"/>
          <w:szCs w:val="28"/>
        </w:rPr>
        <w:br/>
        <w:t>Nobody knows how we got</w:t>
      </w:r>
      <w:r w:rsidRPr="000E6D14">
        <w:rPr>
          <w:rFonts w:asciiTheme="minorBidi" w:hAnsiTheme="minorBidi"/>
          <w:sz w:val="28"/>
          <w:szCs w:val="28"/>
        </w:rPr>
        <w:br/>
        <w:t>To the top of the hill.</w:t>
      </w:r>
      <w:r w:rsidRPr="000E6D14">
        <w:rPr>
          <w:rFonts w:asciiTheme="minorBidi" w:hAnsiTheme="minorBidi"/>
          <w:sz w:val="28"/>
          <w:szCs w:val="28"/>
        </w:rPr>
        <w:br/>
        <w:t>But since we're on our way down,</w:t>
      </w:r>
      <w:r w:rsidRPr="000E6D14">
        <w:rPr>
          <w:rFonts w:asciiTheme="minorBidi" w:hAnsiTheme="minorBidi"/>
          <w:sz w:val="28"/>
          <w:szCs w:val="28"/>
        </w:rPr>
        <w:br/>
        <w:t>We might as well enjoy the ride.</w:t>
      </w:r>
      <w:r w:rsidRPr="000E6D14">
        <w:rPr>
          <w:rFonts w:asciiTheme="minorBidi" w:hAnsiTheme="minorBidi"/>
          <w:sz w:val="28"/>
          <w:szCs w:val="28"/>
        </w:rPr>
        <w:br/>
      </w:r>
      <w:r w:rsidRPr="000E6D14">
        <w:rPr>
          <w:rFonts w:asciiTheme="minorBidi" w:hAnsiTheme="minorBidi"/>
          <w:sz w:val="28"/>
          <w:szCs w:val="28"/>
        </w:rPr>
        <w:br/>
        <w:t>The secret of love</w:t>
      </w:r>
      <w:r w:rsidRPr="000E6D14">
        <w:rPr>
          <w:rFonts w:asciiTheme="minorBidi" w:hAnsiTheme="minorBidi"/>
          <w:sz w:val="28"/>
          <w:szCs w:val="28"/>
        </w:rPr>
        <w:br/>
        <w:t>Is in opening up your heart.</w:t>
      </w:r>
      <w:r w:rsidRPr="000E6D14">
        <w:rPr>
          <w:rFonts w:asciiTheme="minorBidi" w:hAnsiTheme="minorBidi"/>
          <w:sz w:val="28"/>
          <w:szCs w:val="28"/>
        </w:rPr>
        <w:br/>
        <w:t>It's okay to feel afraid,</w:t>
      </w:r>
      <w:r w:rsidRPr="000E6D14">
        <w:rPr>
          <w:rFonts w:asciiTheme="minorBidi" w:hAnsiTheme="minorBidi"/>
          <w:sz w:val="28"/>
          <w:szCs w:val="28"/>
        </w:rPr>
        <w:br/>
        <w:t>But don't let that stand in your way.</w:t>
      </w:r>
      <w:r w:rsidRPr="000E6D14">
        <w:rPr>
          <w:rFonts w:asciiTheme="minorBidi" w:hAnsiTheme="minorBidi"/>
          <w:sz w:val="28"/>
          <w:szCs w:val="28"/>
        </w:rPr>
        <w:br/>
      </w:r>
      <w:proofErr w:type="spellStart"/>
      <w:r w:rsidRPr="000E6D14">
        <w:rPr>
          <w:rFonts w:asciiTheme="minorBidi" w:hAnsiTheme="minorBidi"/>
          <w:sz w:val="28"/>
          <w:szCs w:val="28"/>
        </w:rPr>
        <w:t>'Cause</w:t>
      </w:r>
      <w:proofErr w:type="spellEnd"/>
      <w:r w:rsidRPr="000E6D14">
        <w:rPr>
          <w:rFonts w:asciiTheme="minorBidi" w:hAnsiTheme="minorBidi"/>
          <w:sz w:val="28"/>
          <w:szCs w:val="28"/>
        </w:rPr>
        <w:t xml:space="preserve"> anyone knows</w:t>
      </w:r>
      <w:r w:rsidRPr="000E6D14">
        <w:rPr>
          <w:rFonts w:asciiTheme="minorBidi" w:hAnsiTheme="minorBidi"/>
          <w:sz w:val="28"/>
          <w:szCs w:val="28"/>
        </w:rPr>
        <w:br/>
        <w:t>That love is the only road.</w:t>
      </w:r>
      <w:r w:rsidRPr="000E6D14">
        <w:rPr>
          <w:rFonts w:asciiTheme="minorBidi" w:hAnsiTheme="minorBidi"/>
          <w:sz w:val="28"/>
          <w:szCs w:val="28"/>
        </w:rPr>
        <w:br/>
        <w:t>And since we're only here for a while,</w:t>
      </w:r>
      <w:r w:rsidRPr="000E6D14">
        <w:rPr>
          <w:rFonts w:asciiTheme="minorBidi" w:hAnsiTheme="minorBidi"/>
          <w:sz w:val="28"/>
          <w:szCs w:val="28"/>
        </w:rPr>
        <w:br/>
        <w:t>Might as well show some style.</w:t>
      </w:r>
      <w:r w:rsidRPr="000E6D14">
        <w:rPr>
          <w:rFonts w:asciiTheme="minorBidi" w:hAnsiTheme="minorBidi"/>
          <w:sz w:val="28"/>
          <w:szCs w:val="28"/>
        </w:rPr>
        <w:br/>
        <w:t>Give us a smile.</w:t>
      </w:r>
      <w:r w:rsidRPr="000E6D14">
        <w:rPr>
          <w:rFonts w:asciiTheme="minorBidi" w:hAnsiTheme="minorBidi"/>
          <w:sz w:val="28"/>
          <w:szCs w:val="28"/>
        </w:rPr>
        <w:br/>
      </w:r>
      <w:r w:rsidRPr="000E6D14">
        <w:rPr>
          <w:rFonts w:asciiTheme="minorBidi" w:hAnsiTheme="minorBidi"/>
          <w:sz w:val="28"/>
          <w:szCs w:val="28"/>
        </w:rPr>
        <w:br/>
        <w:t>Isn't it a lovely ride?</w:t>
      </w:r>
      <w:r w:rsidRPr="000E6D14">
        <w:rPr>
          <w:rFonts w:asciiTheme="minorBidi" w:hAnsiTheme="minorBidi"/>
          <w:sz w:val="28"/>
          <w:szCs w:val="28"/>
        </w:rPr>
        <w:br/>
      </w:r>
      <w:r w:rsidRPr="000E6D14">
        <w:rPr>
          <w:rFonts w:asciiTheme="minorBidi" w:hAnsiTheme="minorBidi"/>
          <w:sz w:val="28"/>
          <w:szCs w:val="28"/>
        </w:rPr>
        <w:lastRenderedPageBreak/>
        <w:t>Sliding down, gliding down,</w:t>
      </w:r>
      <w:r w:rsidRPr="000E6D14">
        <w:rPr>
          <w:rFonts w:asciiTheme="minorBidi" w:hAnsiTheme="minorBidi"/>
          <w:sz w:val="28"/>
          <w:szCs w:val="28"/>
        </w:rPr>
        <w:br/>
        <w:t>Try not to try too hard,</w:t>
      </w:r>
      <w:r w:rsidRPr="000E6D14">
        <w:rPr>
          <w:rFonts w:asciiTheme="minorBidi" w:hAnsiTheme="minorBidi"/>
          <w:sz w:val="28"/>
          <w:szCs w:val="28"/>
        </w:rPr>
        <w:br/>
        <w:t>It's just a lovely ride.</w:t>
      </w:r>
      <w:r w:rsidRPr="000E6D14">
        <w:rPr>
          <w:rFonts w:asciiTheme="minorBidi" w:hAnsiTheme="minorBidi"/>
          <w:sz w:val="28"/>
          <w:szCs w:val="28"/>
        </w:rPr>
        <w:br/>
      </w:r>
      <w:r w:rsidRPr="000E6D14">
        <w:rPr>
          <w:rFonts w:asciiTheme="minorBidi" w:hAnsiTheme="minorBidi"/>
          <w:sz w:val="28"/>
          <w:szCs w:val="28"/>
        </w:rPr>
        <w:br/>
        <w:t>Now the thing about time</w:t>
      </w:r>
      <w:r w:rsidRPr="000E6D14">
        <w:rPr>
          <w:rFonts w:asciiTheme="minorBidi" w:hAnsiTheme="minorBidi"/>
          <w:sz w:val="28"/>
          <w:szCs w:val="28"/>
        </w:rPr>
        <w:br/>
        <w:t>Is that time isn't really real.</w:t>
      </w:r>
      <w:r w:rsidRPr="000E6D14">
        <w:rPr>
          <w:rFonts w:asciiTheme="minorBidi" w:hAnsiTheme="minorBidi"/>
          <w:sz w:val="28"/>
          <w:szCs w:val="28"/>
        </w:rPr>
        <w:br/>
        <w:t>It's just your point of view,</w:t>
      </w:r>
      <w:r w:rsidRPr="000E6D14">
        <w:rPr>
          <w:rFonts w:asciiTheme="minorBidi" w:hAnsiTheme="minorBidi"/>
          <w:sz w:val="28"/>
          <w:szCs w:val="28"/>
        </w:rPr>
        <w:br/>
        <w:t>How does it feel for you?</w:t>
      </w:r>
      <w:r w:rsidRPr="000E6D14">
        <w:rPr>
          <w:rFonts w:asciiTheme="minorBidi" w:hAnsiTheme="minorBidi"/>
          <w:sz w:val="28"/>
          <w:szCs w:val="28"/>
        </w:rPr>
        <w:br/>
        <w:t>Einstein said he</w:t>
      </w:r>
      <w:r w:rsidRPr="000E6D14">
        <w:rPr>
          <w:rFonts w:asciiTheme="minorBidi" w:hAnsiTheme="minorBidi"/>
          <w:sz w:val="28"/>
          <w:szCs w:val="28"/>
        </w:rPr>
        <w:br/>
        <w:t>Could never understand it all.</w:t>
      </w:r>
      <w:r w:rsidRPr="000E6D14">
        <w:rPr>
          <w:rFonts w:asciiTheme="minorBidi" w:hAnsiTheme="minorBidi"/>
          <w:sz w:val="28"/>
          <w:szCs w:val="28"/>
        </w:rPr>
        <w:br/>
        <w:t>Planets spinning through space,</w:t>
      </w:r>
      <w:r w:rsidRPr="000E6D14">
        <w:rPr>
          <w:rFonts w:asciiTheme="minorBidi" w:hAnsiTheme="minorBidi"/>
          <w:sz w:val="28"/>
          <w:szCs w:val="28"/>
        </w:rPr>
        <w:br/>
        <w:t>The smile upon your face,</w:t>
      </w:r>
      <w:r w:rsidRPr="000E6D14">
        <w:rPr>
          <w:rFonts w:asciiTheme="minorBidi" w:hAnsiTheme="minorBidi"/>
          <w:sz w:val="28"/>
          <w:szCs w:val="28"/>
        </w:rPr>
        <w:br/>
        <w:t>Welcome to the human race.</w:t>
      </w:r>
      <w:r w:rsidRPr="000E6D14">
        <w:rPr>
          <w:rFonts w:asciiTheme="minorBidi" w:hAnsiTheme="minorBidi"/>
          <w:sz w:val="28"/>
          <w:szCs w:val="28"/>
        </w:rPr>
        <w:br/>
      </w:r>
      <w:r w:rsidRPr="000E6D14">
        <w:rPr>
          <w:rFonts w:asciiTheme="minorBidi" w:hAnsiTheme="minorBidi"/>
          <w:sz w:val="28"/>
          <w:szCs w:val="28"/>
        </w:rPr>
        <w:br/>
        <w:t>Some kind of lovely ride.</w:t>
      </w:r>
      <w:r w:rsidRPr="000E6D14">
        <w:rPr>
          <w:rFonts w:asciiTheme="minorBidi" w:hAnsiTheme="minorBidi"/>
          <w:sz w:val="28"/>
          <w:szCs w:val="28"/>
        </w:rPr>
        <w:br/>
        <w:t>I'll be sliding down,</w:t>
      </w:r>
      <w:r w:rsidRPr="000E6D14">
        <w:rPr>
          <w:rFonts w:asciiTheme="minorBidi" w:hAnsiTheme="minorBidi"/>
          <w:sz w:val="28"/>
          <w:szCs w:val="28"/>
        </w:rPr>
        <w:br/>
        <w:t>I'll be gliding down.</w:t>
      </w:r>
      <w:r w:rsidRPr="000E6D14">
        <w:rPr>
          <w:rFonts w:asciiTheme="minorBidi" w:hAnsiTheme="minorBidi"/>
          <w:sz w:val="28"/>
          <w:szCs w:val="28"/>
        </w:rPr>
        <w:br/>
        <w:t>Try not to try too hard,</w:t>
      </w:r>
      <w:r w:rsidRPr="000E6D14">
        <w:rPr>
          <w:rFonts w:asciiTheme="minorBidi" w:hAnsiTheme="minorBidi"/>
          <w:sz w:val="28"/>
          <w:szCs w:val="28"/>
        </w:rPr>
        <w:br/>
        <w:t>It's just a lovely ride.</w:t>
      </w:r>
      <w:r w:rsidRPr="000E6D14">
        <w:rPr>
          <w:rFonts w:asciiTheme="minorBidi" w:hAnsiTheme="minorBidi"/>
          <w:sz w:val="28"/>
          <w:szCs w:val="28"/>
        </w:rPr>
        <w:br/>
        <w:t>Isn't it a lovely ride?</w:t>
      </w:r>
      <w:r w:rsidRPr="000E6D14">
        <w:rPr>
          <w:rFonts w:asciiTheme="minorBidi" w:hAnsiTheme="minorBidi"/>
          <w:sz w:val="28"/>
          <w:szCs w:val="28"/>
        </w:rPr>
        <w:br/>
        <w:t>Sliding down, gliding down,</w:t>
      </w:r>
      <w:r w:rsidRPr="000E6D14">
        <w:rPr>
          <w:rFonts w:asciiTheme="minorBidi" w:hAnsiTheme="minorBidi"/>
          <w:sz w:val="28"/>
          <w:szCs w:val="28"/>
        </w:rPr>
        <w:br/>
        <w:t>Try not to try too hard,</w:t>
      </w:r>
      <w:r w:rsidRPr="000E6D14">
        <w:rPr>
          <w:rFonts w:asciiTheme="minorBidi" w:hAnsiTheme="minorBidi"/>
          <w:sz w:val="28"/>
          <w:szCs w:val="28"/>
        </w:rPr>
        <w:br/>
        <w:t>It's just a lovely ride.</w:t>
      </w:r>
      <w:r w:rsidRPr="000E6D14">
        <w:rPr>
          <w:rFonts w:asciiTheme="minorBidi" w:hAnsiTheme="minorBidi"/>
          <w:sz w:val="28"/>
          <w:szCs w:val="28"/>
        </w:rPr>
        <w:br/>
        <w:t>The secret of life</w:t>
      </w:r>
      <w:r w:rsidRPr="000E6D14">
        <w:rPr>
          <w:rFonts w:asciiTheme="minorBidi" w:hAnsiTheme="minorBidi"/>
          <w:sz w:val="28"/>
          <w:szCs w:val="28"/>
        </w:rPr>
        <w:br/>
        <w:t>Is enjoying the passage of time.</w:t>
      </w:r>
    </w:p>
    <w:p w14:paraId="6858ABAC" w14:textId="77777777" w:rsidR="0028089A" w:rsidRPr="000E6D14" w:rsidRDefault="0028089A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2CBEDF9E" w14:textId="77777777" w:rsidR="0028089A" w:rsidRPr="000E6D14" w:rsidRDefault="0028089A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31958D16" w14:textId="77777777" w:rsidR="002A7BC4" w:rsidRPr="000E6D14" w:rsidRDefault="002A7BC4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515252EB" w14:textId="77777777" w:rsidR="002A7BC4" w:rsidRPr="000E6D14" w:rsidRDefault="002A7BC4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5E43D79D" w14:textId="77777777" w:rsidR="002A7BC4" w:rsidRPr="000E6D14" w:rsidRDefault="002A7BC4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6BB37E7F" w14:textId="77777777" w:rsidR="002A7BC4" w:rsidRPr="000E6D14" w:rsidRDefault="002A7BC4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6008AD85" w14:textId="77777777" w:rsidR="002A7BC4" w:rsidRPr="000E6D14" w:rsidRDefault="002A7BC4" w:rsidP="00C225E6">
      <w:pPr>
        <w:shd w:val="clear" w:color="auto" w:fill="FFFFFF"/>
        <w:spacing w:after="0" w:line="450" w:lineRule="atLeast"/>
        <w:rPr>
          <w:rFonts w:asciiTheme="minorBidi" w:hAnsiTheme="minorBidi"/>
          <w:sz w:val="28"/>
          <w:szCs w:val="28"/>
        </w:rPr>
      </w:pPr>
    </w:p>
    <w:p w14:paraId="47F5A9FF" w14:textId="77777777" w:rsidR="0028089A" w:rsidRPr="00BB3153" w:rsidRDefault="0028089A" w:rsidP="00C225E6">
      <w:pPr>
        <w:shd w:val="clear" w:color="auto" w:fill="FFFFFF"/>
        <w:spacing w:after="0" w:line="450" w:lineRule="atLeast"/>
        <w:rPr>
          <w:rFonts w:asciiTheme="minorBidi" w:eastAsia="Times New Roman" w:hAnsiTheme="minorBidi"/>
          <w:kern w:val="0"/>
          <w:sz w:val="28"/>
          <w:szCs w:val="28"/>
          <w14:ligatures w14:val="none"/>
        </w:rPr>
      </w:pPr>
      <w:r w:rsidRPr="000E6D14">
        <w:rPr>
          <w:rFonts w:asciiTheme="minorBidi" w:hAnsiTheme="minorBidi"/>
          <w:sz w:val="28"/>
          <w:szCs w:val="28"/>
        </w:rPr>
        <w:t xml:space="preserve">There’s a River </w:t>
      </w:r>
      <w:proofErr w:type="spellStart"/>
      <w:r w:rsidRPr="000E6D14">
        <w:rPr>
          <w:rFonts w:asciiTheme="minorBidi" w:hAnsiTheme="minorBidi"/>
          <w:sz w:val="28"/>
          <w:szCs w:val="28"/>
        </w:rPr>
        <w:t>Flowin</w:t>
      </w:r>
      <w:proofErr w:type="spellEnd"/>
      <w:r w:rsidRPr="000E6D14">
        <w:rPr>
          <w:rFonts w:asciiTheme="minorBidi" w:hAnsiTheme="minorBidi"/>
          <w:sz w:val="28"/>
          <w:szCs w:val="28"/>
        </w:rPr>
        <w:t>’ in My Soul</w:t>
      </w:r>
    </w:p>
    <w:p w14:paraId="36877DF2" w14:textId="77777777" w:rsidR="0028089A" w:rsidRPr="000E6D14" w:rsidRDefault="00C225E6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 </w:t>
      </w:r>
      <w:r w:rsidR="0028089A"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by Alexandra</w:t>
      </w:r>
      <w:r w:rsidR="0028089A"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 </w:t>
      </w:r>
      <w:proofErr w:type="spellStart"/>
      <w:r w:rsidR="0028089A" w:rsidRPr="00BB3153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Berrocar</w:t>
      </w:r>
      <w:proofErr w:type="spellEnd"/>
    </w:p>
    <w:p w14:paraId="06F76C62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5D05994E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3AD73DE5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6E6E5DFE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And it’s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tell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me that I’m somebody.</w:t>
      </w:r>
    </w:p>
    <w:p w14:paraId="1B18D761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230B72B1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093BAA99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heart.</w:t>
      </w:r>
    </w:p>
    <w:p w14:paraId="510C6F32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heart.</w:t>
      </w:r>
    </w:p>
    <w:p w14:paraId="6512B32B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And it’s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tell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me that I’m somebody.</w:t>
      </w:r>
    </w:p>
    <w:p w14:paraId="197068F1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heart.</w:t>
      </w:r>
    </w:p>
    <w:p w14:paraId="0876A3BF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</w:p>
    <w:p w14:paraId="4A7480B9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bookmarkStart w:id="0" w:name="_Hlk170332372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mind</w:t>
      </w:r>
    </w:p>
    <w:bookmarkEnd w:id="0"/>
    <w:p w14:paraId="727B04BB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mind</w:t>
      </w:r>
    </w:p>
    <w:p w14:paraId="74717DBB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And it’s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tell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me that I’m somebody.</w:t>
      </w:r>
    </w:p>
    <w:p w14:paraId="40F15C41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mind</w:t>
      </w:r>
    </w:p>
    <w:p w14:paraId="066D040E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1F4149C8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26B83614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And it’s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tell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me that I’m somebody.</w:t>
      </w:r>
    </w:p>
    <w:p w14:paraId="03FF6E7E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</w:pPr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 xml:space="preserve">There’s a river </w:t>
      </w:r>
      <w:proofErr w:type="spellStart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flowin</w:t>
      </w:r>
      <w:proofErr w:type="spellEnd"/>
      <w:r w:rsidRPr="000E6D14">
        <w:rPr>
          <w:rFonts w:asciiTheme="minorBidi" w:eastAsia="Times New Roman" w:hAnsiTheme="minorBidi"/>
          <w:color w:val="000000"/>
          <w:kern w:val="0"/>
          <w:sz w:val="28"/>
          <w:szCs w:val="28"/>
          <w14:ligatures w14:val="none"/>
        </w:rPr>
        <w:t>’ in my soul.</w:t>
      </w:r>
    </w:p>
    <w:p w14:paraId="793E875A" w14:textId="77777777" w:rsidR="00C225E6" w:rsidRPr="000E6D14" w:rsidRDefault="00C225E6">
      <w:pPr>
        <w:rPr>
          <w:rFonts w:asciiTheme="minorBidi" w:hAnsiTheme="minorBidi"/>
          <w:sz w:val="28"/>
          <w:szCs w:val="28"/>
        </w:rPr>
      </w:pPr>
    </w:p>
    <w:p w14:paraId="6EDB6EA5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73309FF5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2B756920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524EB27C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3022324A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2AF0024C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5494E70A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  <w:r w:rsidRPr="000E6D14">
        <w:rPr>
          <w:rFonts w:asciiTheme="minorBidi" w:hAnsiTheme="minorBidi"/>
          <w:sz w:val="28"/>
          <w:szCs w:val="28"/>
        </w:rPr>
        <w:t>Hands by Jewel</w:t>
      </w:r>
    </w:p>
    <w:p w14:paraId="6F7044C5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410B271D" w14:textId="77777777" w:rsidR="0028089A" w:rsidRPr="000E6D14" w:rsidRDefault="0028089A" w:rsidP="0028089A">
      <w:pPr>
        <w:shd w:val="clear" w:color="auto" w:fill="FFFFFF"/>
        <w:spacing w:after="0" w:line="450" w:lineRule="atLeast"/>
        <w:ind w:left="90" w:hanging="90"/>
        <w:rPr>
          <w:rFonts w:asciiTheme="minorBidi" w:hAnsiTheme="minorBidi"/>
          <w:color w:val="000000"/>
          <w:sz w:val="28"/>
          <w:szCs w:val="28"/>
          <w:shd w:val="clear" w:color="auto" w:fill="FFFFFF"/>
        </w:rPr>
      </w:pP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f I could tell the world just one thing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t would be that we're all ok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not to worry because worry is wasteful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useless in times like these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ill not be made useless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on't be idled with despair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ill gather myself around my faith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For light does the darkness most fear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My hands are small, I know,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I am never broke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Poverty stole your golden shoes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it didn't steal your laughter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heartache came to visit me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 xml:space="preserve">But </w:t>
      </w:r>
      <w:proofErr w:type="spellStart"/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</w:t>
      </w:r>
      <w:proofErr w:type="spellEnd"/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 xml:space="preserve"> knew it wasn't ever after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We will fight, not out of spite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For someone must stand up for what's right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Cause where there's a man who has no voice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lastRenderedPageBreak/>
        <w:t>There ours shall go singing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My hands are small, I know,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I am never broke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n the end only kindness matters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n the end only kindness matters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ill get down on my knees and I will pray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ill get down on my knees and I will pray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I will get down on my knees and I will pray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My hands are small, I know,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I am never broke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My hands are small, I know,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But they're not yours they are my own</w:t>
      </w:r>
      <w:r w:rsidRPr="000E6D14">
        <w:rPr>
          <w:rFonts w:asciiTheme="minorBidi" w:hAnsiTheme="minorBidi"/>
          <w:color w:val="000000"/>
          <w:sz w:val="28"/>
          <w:szCs w:val="28"/>
        </w:rPr>
        <w:br/>
      </w: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And I am never broken</w:t>
      </w:r>
    </w:p>
    <w:p w14:paraId="63E84C97" w14:textId="77777777" w:rsidR="0028089A" w:rsidRPr="000E6D14" w:rsidRDefault="0028089A" w:rsidP="0028089A">
      <w:pPr>
        <w:shd w:val="clear" w:color="auto" w:fill="FFFFFF"/>
        <w:spacing w:after="0" w:line="450" w:lineRule="atLeast"/>
        <w:ind w:left="90" w:hanging="90"/>
        <w:rPr>
          <w:rFonts w:asciiTheme="minorBidi" w:hAnsiTheme="minorBidi"/>
          <w:color w:val="000000"/>
          <w:sz w:val="28"/>
          <w:szCs w:val="28"/>
          <w:shd w:val="clear" w:color="auto" w:fill="FFFFFF"/>
        </w:rPr>
      </w:pPr>
      <w:r w:rsidRPr="000E6D14">
        <w:rPr>
          <w:rFonts w:asciiTheme="minorBidi" w:hAnsiTheme="minorBidi"/>
          <w:color w:val="000000"/>
          <w:sz w:val="28"/>
          <w:szCs w:val="28"/>
          <w:shd w:val="clear" w:color="auto" w:fill="FFFFFF"/>
        </w:rPr>
        <w:t>We are never broken</w:t>
      </w:r>
    </w:p>
    <w:p w14:paraId="61CF1A84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613915BD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6603E10E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3DDDB76B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7DD25BD5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0A1A0407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23192795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17104AF6" w14:textId="77777777" w:rsidR="002A7BC4" w:rsidRPr="000E6D14" w:rsidRDefault="002A7BC4">
      <w:pPr>
        <w:rPr>
          <w:rFonts w:asciiTheme="minorBidi" w:hAnsiTheme="minorBidi"/>
          <w:sz w:val="28"/>
          <w:szCs w:val="28"/>
        </w:rPr>
      </w:pPr>
    </w:p>
    <w:p w14:paraId="67186BF3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  <w:r w:rsidRPr="000E6D14">
        <w:rPr>
          <w:rFonts w:asciiTheme="minorBidi" w:hAnsiTheme="minorBidi"/>
          <w:sz w:val="28"/>
          <w:szCs w:val="28"/>
        </w:rPr>
        <w:t>Kind and Generous by Natalie Merchant</w:t>
      </w:r>
    </w:p>
    <w:p w14:paraId="2EF2260A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1AAA2287" w14:textId="77777777" w:rsidR="0028089A" w:rsidRPr="00B14292" w:rsidRDefault="0028089A" w:rsidP="0028089A">
      <w:pPr>
        <w:shd w:val="clear" w:color="auto" w:fill="FFFFFF"/>
        <w:spacing w:line="240" w:lineRule="auto"/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</w:pP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La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la</w:t>
      </w:r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……….la la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You've been so kind and generous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 don't know how you keep on giving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For your kindness I'm in debt to you</w:t>
      </w:r>
    </w:p>
    <w:p w14:paraId="0BFB672B" w14:textId="77777777" w:rsidR="0028089A" w:rsidRPr="00B14292" w:rsidRDefault="0028089A" w:rsidP="0028089A">
      <w:pPr>
        <w:shd w:val="clear" w:color="auto" w:fill="FFFFFF"/>
        <w:spacing w:line="240" w:lineRule="auto"/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</w:pP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For your selflessness my admiration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For everything you've done you know I'm bound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'm bound to thank you for it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 xml:space="preserve">La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la</w:t>
      </w:r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…………la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 xml:space="preserve">Hey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hey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hey</w:t>
      </w:r>
      <w:proofErr w:type="spellEnd"/>
    </w:p>
    <w:p w14:paraId="46B19318" w14:textId="77777777" w:rsidR="0028089A" w:rsidRPr="00B14292" w:rsidRDefault="0028089A" w:rsidP="0028089A">
      <w:pPr>
        <w:shd w:val="clear" w:color="auto" w:fill="FFFFFF"/>
        <w:spacing w:line="240" w:lineRule="auto"/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</w:pP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You've been so kind and generous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 don't know how you keep on giving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For your kindness I'm in debt to you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And I never could have come this far without you</w:t>
      </w:r>
    </w:p>
    <w:p w14:paraId="2564DB95" w14:textId="77777777" w:rsidR="0028089A" w:rsidRPr="00B14292" w:rsidRDefault="0028089A" w:rsidP="0028089A">
      <w:pPr>
        <w:shd w:val="clear" w:color="auto" w:fill="FFFFFF"/>
        <w:spacing w:line="240" w:lineRule="auto"/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</w:pP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For everything you've done, you know I'm bound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'm bound to thank you for it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 xml:space="preserve">La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la</w:t>
      </w:r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………….la la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 xml:space="preserve"> </w:t>
      </w:r>
      <w:proofErr w:type="spellStart"/>
      <w:r w:rsidRPr="000E6D14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la</w:t>
      </w:r>
      <w:proofErr w:type="spellEnd"/>
    </w:p>
    <w:p w14:paraId="2948B122" w14:textId="77777777" w:rsidR="0028089A" w:rsidRPr="00B14292" w:rsidRDefault="0028089A" w:rsidP="0028089A">
      <w:pPr>
        <w:shd w:val="clear" w:color="auto" w:fill="FFFFFF"/>
        <w:spacing w:after="0" w:line="240" w:lineRule="auto"/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</w:pP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t>Oh, I want to thank you for so many gifts you gave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The love, the tenderness, I want to thank you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 want to thank you for your generosity, the love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And the honesty that you gave me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 want to thank you show my gratitude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My love, and my respect for you, I want to thank you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Oh, I want to thank you, thank you, thank you, thank you</w:t>
      </w:r>
      <w:r w:rsidRPr="00B14292">
        <w:rPr>
          <w:rFonts w:asciiTheme="minorBidi" w:eastAsia="Times New Roman" w:hAnsiTheme="minorBidi"/>
          <w:color w:val="202124"/>
          <w:kern w:val="0"/>
          <w:sz w:val="28"/>
          <w:szCs w:val="28"/>
          <w14:ligatures w14:val="none"/>
        </w:rPr>
        <w:br/>
        <w:t>I want to thank you, thank you, thank you, thank you</w:t>
      </w:r>
    </w:p>
    <w:p w14:paraId="64C01C32" w14:textId="77777777" w:rsidR="0028089A" w:rsidRPr="000E6D14" w:rsidRDefault="0028089A" w:rsidP="0028089A">
      <w:pPr>
        <w:shd w:val="clear" w:color="auto" w:fill="FFFFFF"/>
        <w:spacing w:after="0" w:line="450" w:lineRule="atLeast"/>
        <w:rPr>
          <w:rFonts w:asciiTheme="minorBidi" w:eastAsia="Times New Roman" w:hAnsiTheme="minorBidi"/>
          <w:i/>
          <w:iCs/>
          <w:color w:val="000000"/>
          <w:kern w:val="0"/>
          <w:sz w:val="28"/>
          <w:szCs w:val="28"/>
          <w:bdr w:val="none" w:sz="0" w:space="0" w:color="auto" w:frame="1"/>
          <w14:ligatures w14:val="none"/>
        </w:rPr>
      </w:pPr>
    </w:p>
    <w:p w14:paraId="3906A8DE" w14:textId="77777777" w:rsidR="0028089A" w:rsidRPr="000E6D14" w:rsidRDefault="0028089A">
      <w:pPr>
        <w:rPr>
          <w:rFonts w:asciiTheme="minorBidi" w:hAnsiTheme="minorBidi"/>
          <w:sz w:val="28"/>
          <w:szCs w:val="28"/>
        </w:rPr>
      </w:pPr>
    </w:p>
    <w:p w14:paraId="4F892C68" w14:textId="77777777" w:rsidR="002E0DEC" w:rsidRPr="000E6D14" w:rsidRDefault="002E0DEC">
      <w:pPr>
        <w:rPr>
          <w:rFonts w:asciiTheme="minorBidi" w:hAnsiTheme="minorBidi"/>
          <w:sz w:val="28"/>
          <w:szCs w:val="28"/>
        </w:rPr>
      </w:pPr>
    </w:p>
    <w:p w14:paraId="5C7970DD" w14:textId="77777777" w:rsidR="002E0DEC" w:rsidRPr="000E6D14" w:rsidRDefault="002E0DEC">
      <w:pPr>
        <w:rPr>
          <w:rFonts w:asciiTheme="minorBidi" w:hAnsiTheme="minorBidi"/>
          <w:sz w:val="28"/>
          <w:szCs w:val="28"/>
        </w:rPr>
      </w:pPr>
    </w:p>
    <w:p w14:paraId="39EBBB62" w14:textId="77777777" w:rsidR="002A7BC4" w:rsidRPr="000E6D14" w:rsidRDefault="002A7BC4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</w:p>
    <w:p w14:paraId="23806410" w14:textId="77777777" w:rsidR="002A7BC4" w:rsidRPr="000E6D14" w:rsidRDefault="002A7BC4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</w:p>
    <w:p w14:paraId="0F8B7BE7" w14:textId="77777777" w:rsidR="002A7BC4" w:rsidRPr="000E6D14" w:rsidRDefault="002A7BC4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</w:p>
    <w:p w14:paraId="751D0855" w14:textId="77777777" w:rsidR="002A7BC4" w:rsidRPr="000E6D14" w:rsidRDefault="002A7BC4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Reading:</w:t>
      </w:r>
    </w:p>
    <w:p w14:paraId="75D5A6A7" w14:textId="77777777" w:rsidR="002A7BC4" w:rsidRPr="000E6D14" w:rsidRDefault="000E6D14" w:rsidP="000E6D14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Style w:val="Emphasis"/>
          <w:rFonts w:asciiTheme="minorBidi" w:hAnsiTheme="minorBidi" w:cstheme="minorBidi"/>
          <w:color w:val="323239"/>
          <w:sz w:val="28"/>
          <w:szCs w:val="28"/>
        </w:rPr>
        <w:t>Fear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t> by Khalil Gibran</w:t>
      </w:r>
    </w:p>
    <w:p w14:paraId="20674596" w14:textId="77777777" w:rsidR="002E0DEC" w:rsidRPr="000E6D14" w:rsidRDefault="002E0DEC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It is said that before entering the sea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a river trembles with fear.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She looks back at the path she has traveled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from the peaks of the mountains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the long winding road crossing forests and villages.</w:t>
      </w:r>
    </w:p>
    <w:p w14:paraId="34E55B24" w14:textId="77777777" w:rsidR="002E0DEC" w:rsidRPr="000E6D14" w:rsidRDefault="002E0DEC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And in front of her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she sees an ocean so vast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that to enter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there seems nothing more than to disappear forever.</w:t>
      </w:r>
    </w:p>
    <w:p w14:paraId="5DE65123" w14:textId="77777777" w:rsidR="002E0DEC" w:rsidRPr="000E6D14" w:rsidRDefault="002E0DEC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But there is no other way.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 xml:space="preserve">The river </w:t>
      </w:r>
      <w:proofErr w:type="spellStart"/>
      <w:r w:rsidRPr="000E6D14">
        <w:rPr>
          <w:rFonts w:asciiTheme="minorBidi" w:hAnsiTheme="minorBidi" w:cstheme="minorBidi"/>
          <w:color w:val="323239"/>
          <w:sz w:val="28"/>
          <w:szCs w:val="28"/>
        </w:rPr>
        <w:t>can not</w:t>
      </w:r>
      <w:proofErr w:type="spellEnd"/>
      <w:r w:rsidRPr="000E6D14">
        <w:rPr>
          <w:rFonts w:asciiTheme="minorBidi" w:hAnsiTheme="minorBidi" w:cstheme="minorBidi"/>
          <w:color w:val="323239"/>
          <w:sz w:val="28"/>
          <w:szCs w:val="28"/>
        </w:rPr>
        <w:t xml:space="preserve"> go back.</w:t>
      </w:r>
    </w:p>
    <w:p w14:paraId="67C39C7B" w14:textId="77777777" w:rsidR="002E0DEC" w:rsidRPr="000E6D14" w:rsidRDefault="002E0DEC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Nobody can go back.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To go back is impossible in existence.</w:t>
      </w:r>
    </w:p>
    <w:p w14:paraId="565702AF" w14:textId="77777777" w:rsidR="002E0DEC" w:rsidRPr="000E6D14" w:rsidRDefault="002E0DEC" w:rsidP="002E0DEC">
      <w:pPr>
        <w:pStyle w:val="NormalWeb"/>
        <w:shd w:val="clear" w:color="auto" w:fill="FFFFFF"/>
        <w:spacing w:before="0" w:beforeAutospacing="0"/>
        <w:rPr>
          <w:rFonts w:asciiTheme="minorBidi" w:hAnsiTheme="minorBidi" w:cstheme="minorBidi"/>
          <w:color w:val="323239"/>
          <w:sz w:val="28"/>
          <w:szCs w:val="28"/>
        </w:rPr>
      </w:pPr>
      <w:r w:rsidRPr="000E6D14">
        <w:rPr>
          <w:rFonts w:asciiTheme="minorBidi" w:hAnsiTheme="minorBidi" w:cstheme="minorBidi"/>
          <w:color w:val="323239"/>
          <w:sz w:val="28"/>
          <w:szCs w:val="28"/>
        </w:rPr>
        <w:t>The river needs to take the risk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of entering the ocean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because only then will fear disappear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because that’s where the river will know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it’s not about disappearing into the ocean,</w:t>
      </w:r>
      <w:r w:rsidRPr="000E6D14">
        <w:rPr>
          <w:rFonts w:asciiTheme="minorBidi" w:hAnsiTheme="minorBidi" w:cstheme="minorBidi"/>
          <w:color w:val="323239"/>
          <w:sz w:val="28"/>
          <w:szCs w:val="28"/>
        </w:rPr>
        <w:br/>
        <w:t>but of becoming the ocean.</w:t>
      </w:r>
    </w:p>
    <w:p w14:paraId="630ED1E8" w14:textId="77777777" w:rsidR="002E0DEC" w:rsidRPr="000E6D14" w:rsidRDefault="002E0DEC">
      <w:pPr>
        <w:rPr>
          <w:rFonts w:asciiTheme="minorBidi" w:hAnsiTheme="minorBidi"/>
          <w:sz w:val="28"/>
          <w:szCs w:val="28"/>
        </w:rPr>
      </w:pPr>
    </w:p>
    <w:sectPr w:rsidR="002E0DEC" w:rsidRPr="000E6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LUwN7MwMTEzNDdW0lEKTi0uzszPAykwrAUA0z/qwiwAAAA="/>
  </w:docVars>
  <w:rsids>
    <w:rsidRoot w:val="008414C3"/>
    <w:rsid w:val="0003256F"/>
    <w:rsid w:val="000E6D14"/>
    <w:rsid w:val="0028089A"/>
    <w:rsid w:val="002A7BC4"/>
    <w:rsid w:val="002E0DEC"/>
    <w:rsid w:val="00456FAF"/>
    <w:rsid w:val="004C0412"/>
    <w:rsid w:val="004E6169"/>
    <w:rsid w:val="005E7099"/>
    <w:rsid w:val="0067060A"/>
    <w:rsid w:val="008414C3"/>
    <w:rsid w:val="008C0E4F"/>
    <w:rsid w:val="00A22E87"/>
    <w:rsid w:val="00C225E6"/>
    <w:rsid w:val="00C87130"/>
    <w:rsid w:val="00CA20AF"/>
    <w:rsid w:val="00DD4154"/>
    <w:rsid w:val="00EC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32DAD6"/>
  <w15:chartTrackingRefBased/>
  <w15:docId w15:val="{518D9D53-AEA0-44C7-B3DC-837FC0057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1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8414C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rldefense.com/v3/__https:/uucpalisades.org/product/make-a-donation-to-uucp/__;!!MyLhKAe3vL0KTbHY!vNPdrIO4YnxQ9QvH9k5Jd3cxtku3k94ZgRIDbldR5TU2Hvq5vdm24rW0AzSW9lGEksKN-lUqUN8yf-l3isgDA2OQJjcoV3P_$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oppola</dc:creator>
  <cp:keywords/>
  <dc:description/>
  <cp:lastModifiedBy>Liandra Pires</cp:lastModifiedBy>
  <cp:revision>2</cp:revision>
  <dcterms:created xsi:type="dcterms:W3CDTF">2024-07-06T23:56:00Z</dcterms:created>
  <dcterms:modified xsi:type="dcterms:W3CDTF">2024-07-06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5309d8-2214-4e5a-b085-0f89d957ef9a</vt:lpwstr>
  </property>
</Properties>
</file>